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Egypt</w:t>
      </w:r>
      <w:r>
        <w:t xml:space="preserve"> </w:t>
      </w:r>
      <w:r>
        <w:t xml:space="preserve">Alexandria</w:t>
      </w:r>
    </w:p>
    <w:bookmarkStart w:id="26" w:name="X843492c9b92479e4971f3358b888c4294d26271"/>
    <w:p>
      <w:pPr>
        <w:pStyle w:val="Heading1"/>
      </w:pPr>
      <w:r>
        <w:t xml:space="preserve">Cover Letter for Accountant Position in Egypt Alexandria</w:t>
      </w:r>
    </w:p>
    <w:p>
      <w:pPr>
        <w:pStyle w:val="FirstParagraph"/>
      </w:pPr>
      <w:r>
        <w:t xml:space="preserve">Dear [Hiring Manager's Name],</w:t>
      </w:r>
      <w:r>
        <w:br/>
      </w:r>
      <w:r>
        <w:br/>
      </w:r>
      <w:r>
        <w:t xml:space="preserve">I am writing to express my sincere interest in the Accountant position at [Company Name] in Egypt Alexandria. As a dedicated and detail-oriented accounting professional with a strong understanding of financial systems and regulations, I am eager to contribute my expertise to your organization while leveraging the unique opportunities available in this vibrant region of Egypt. My goal is to bring my skills in financial management, tax compliance, and strategic analysis to support [Company Name]’s growth and success in Egypt Alexandria’s dynamic business landscape.</w:t>
      </w:r>
    </w:p>
    <w:bookmarkStart w:id="20" w:name="why-egypt-alexandria"/>
    <w:p>
      <w:pPr>
        <w:pStyle w:val="Heading2"/>
      </w:pPr>
      <w:r>
        <w:t xml:space="preserve">Why Egypt Alexandria?</w:t>
      </w:r>
    </w:p>
    <w:p>
      <w:pPr>
        <w:pStyle w:val="FirstParagraph"/>
      </w:pPr>
      <w:r>
        <w:t xml:space="preserve">Egypt Alexandria has long been a hub of commerce, culture, and innovation in the Middle East. As one of the country's most economically significant cities, it offers a rich environment for professionals like myself to thrive. The city’s strategic location along the Mediterranean Sea, coupled with its growing infrastructure and diverse industries—from manufacturing to technology—creates an exciting opportunity for accountants to play a pivotal role in shaping financial strategies. My deep appreciation for Egypt’s cultural heritage and my passion for contributing to its economic development drive me to seek opportunities in Alexandria. I believe that working here will allow me to combine my technical skills with a commitment to fostering sustainable business practices within this thriving community.</w:t>
      </w:r>
    </w:p>
    <w:bookmarkEnd w:id="20"/>
    <w:bookmarkStart w:id="21" w:name="professional-background-and-expertise"/>
    <w:p>
      <w:pPr>
        <w:pStyle w:val="Heading2"/>
      </w:pPr>
      <w:r>
        <w:t xml:space="preserve">Professional Background and Expertise</w:t>
      </w:r>
    </w:p>
    <w:p>
      <w:pPr>
        <w:pStyle w:val="FirstParagraph"/>
      </w:pPr>
      <w:r>
        <w:t xml:space="preserve">I hold a [Degree, e.g., Bachelor’s/Master’s in Accounting or Finance] from [University Name], where I developed a strong foundation in financial theory, taxation, and auditing. Over the past [X years] of professional experience, I have worked as an Accountant with a focus on [specific areas such as corporate finance, tax compliance, financial reporting, or audit]. My career has been defined by a commitment to accuracy, integrity, and innovation in financial management.</w:t>
      </w:r>
    </w:p>
    <w:p>
      <w:pPr>
        <w:pStyle w:val="BodyText"/>
      </w:pPr>
      <w:r>
        <w:t xml:space="preserve">At my previous role at [Previous Company Name], I was responsible for managing day-to-day accounting operations, including accounts payable/receivable, payroll processing, and month-end financial closing. I also played a key role in preparing tax returns for both local and international clients, ensuring compliance with Egypt’s evolving tax regulations. This experience honed my ability to navigate complex financial systems while maintaining a focus on efficiency and cost-effectiveness.</w:t>
      </w:r>
    </w:p>
    <w:p>
      <w:pPr>
        <w:pStyle w:val="BodyText"/>
      </w:pPr>
      <w:r>
        <w:t xml:space="preserve">Additionally, I have led several projects involving financial analysis and budgeting, helping organizations optimize their resources and improve profitability. For instance, at [Previous Company Name], I implemented a new accounting software system that reduced processing time by 30% and improved data accuracy. This initiative not only streamlined operations but also enhanced transparency for stakeholders. Such experiences have reinforced my belief in the power of technology to transform financial management practices.</w:t>
      </w:r>
    </w:p>
    <w:bookmarkEnd w:id="21"/>
    <w:bookmarkStart w:id="22" w:name="skills-tailored-to-egypt-alexandria"/>
    <w:p>
      <w:pPr>
        <w:pStyle w:val="Heading2"/>
      </w:pPr>
      <w:r>
        <w:t xml:space="preserve">Skills Tailored to Egypt Alexandria</w:t>
      </w:r>
    </w:p>
    <w:p>
      <w:pPr>
        <w:pStyle w:val="FirstParagraph"/>
      </w:pPr>
      <w:r>
        <w:t xml:space="preserve">Egypt Alexandria’s business environment demands accountants who are not only proficient in technical skills but also culturally aware and adaptable. I am well-versed in Egypt’s accounting standards, including the Egyptian Accounting Standards (EAS) and International Financial Reporting Standards (IFRS), which are widely adopted in the region. My understanding of local tax codes, such as Value Added Tax (VAT) regulations and corporate income tax requirements, ensures that I can provide accurate and compliant financial guidance to [Company Name].</w:t>
      </w:r>
      <w:r>
        <w:br/>
      </w:r>
      <w:r>
        <w:br/>
      </w:r>
      <w:r>
        <w:t xml:space="preserve">Moreover, I have experience working with multinational companies operating in Egypt, which has given me insight into the unique challenges and opportunities of the local market. For example, while managing financial reports for a Dubai-based firm with operations in Alexandria, I navigated cross-border tax implications and ensured alignment with both Egyptian and international standards. This experience has equipped me to support [Company Name]’s goals whether they involve domestic operations or international expansion.</w:t>
      </w:r>
    </w:p>
    <w:bookmarkEnd w:id="22"/>
    <w:bookmarkStart w:id="23" w:name="why-i-am-the-right-candidate"/>
    <w:p>
      <w:pPr>
        <w:pStyle w:val="Heading2"/>
      </w:pPr>
      <w:r>
        <w:t xml:space="preserve">Why I Am the Right Candidate</w:t>
      </w:r>
    </w:p>
    <w:p>
      <w:pPr>
        <w:pStyle w:val="FirstParagraph"/>
      </w:pPr>
      <w:r>
        <w:t xml:space="preserve">What sets me apart is my ability to combine technical expertise with a proactive, problem-solving mindset. I thrive in fast-paced environments where attention to detail and analytical thinking are critical. For instance, during a financial audit at [Previous Company Name], I identified discrepancies in expense reporting that saved the organization over $50,000 in potential losses. My ability to quickly analyze data and propose actionable solutions has consistently made me an asset to my teams.</w:t>
      </w:r>
      <w:r>
        <w:br/>
      </w:r>
      <w:r>
        <w:br/>
      </w:r>
      <w:r>
        <w:t xml:space="preserve">In addition to my technical skills, I possess strong communication and collaboration abilities. As an Accountant, I understand the importance of liaising with various departments—from finance to operations—to ensure financial strategies align with business objectives. My experience working with diverse teams in multilingual settings has also prepared me to contribute effectively in Egypt Alexandria’s multicultural work environment.</w:t>
      </w:r>
    </w:p>
    <w:bookmarkEnd w:id="23"/>
    <w:bookmarkStart w:id="24" w:name="commitment-to-growth-and-development"/>
    <w:p>
      <w:pPr>
        <w:pStyle w:val="Heading2"/>
      </w:pPr>
      <w:r>
        <w:t xml:space="preserve">Commitment to Growth and Development</w:t>
      </w:r>
    </w:p>
    <w:p>
      <w:pPr>
        <w:pStyle w:val="FirstParagraph"/>
      </w:pPr>
      <w:r>
        <w:t xml:space="preserve">I am deeply committed to continuous learning and professional development. I regularly attend industry seminars, webinars, and workshops on topics such as financial technology (FinTech), emerging tax policies, and sustainability reporting. For example, I recently completed a certification in [relevant course or program], which enhanced my knowledge of financial data analytics and its applications in decision-making.</w:t>
      </w:r>
      <w:r>
        <w:br/>
      </w:r>
      <w:r>
        <w:br/>
      </w:r>
      <w:r>
        <w:t xml:space="preserve">In Egypt Alexandria, where the economy is rapidly evolving, staying updated on regulatory changes and market trends is essential. I am eager to bring this mindset to [Company Name], ensuring that your financial operations remain agile and competitive in a shifting landscape.</w:t>
      </w:r>
    </w:p>
    <w:bookmarkEnd w:id="24"/>
    <w:bookmarkStart w:id="25" w:name="conclusion"/>
    <w:p>
      <w:pPr>
        <w:pStyle w:val="Heading2"/>
      </w:pPr>
      <w:r>
        <w:t xml:space="preserve">Conclusion</w:t>
      </w:r>
    </w:p>
    <w:p>
      <w:pPr>
        <w:pStyle w:val="FirstParagraph"/>
      </w:pPr>
      <w:r>
        <w:t xml:space="preserve">In conclusion, I am excited about the possibility of joining [Company Name] as an Accountant in Egypt Alexandria. My qualifications, combined with my passion for contributing to this vibrant region, make me a strong candidate for this role. I am confident that my skills in financial management, regulatory compliance, and strategic analysis will add value to your team while aligning with your organization’s vision.</w:t>
      </w:r>
      <w:r>
        <w:br/>
      </w:r>
      <w:r>
        <w:br/>
      </w:r>
      <w:r>
        <w:t xml:space="preserve">Thank you for considering my application. I would welcome the opportunity to discuss how my background and aspirations align with [Company Name]’s goals. Please feel free to contact me at [Your Phone Number] or [Your Email Address] at your earliest convenience. I look forward to the possibility of contributing to your success in Egypt Alexandri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in Egypt Alexandria</dc:title>
  <dc:creator/>
  <dc:language>en</dc:language>
  <cp:keywords/>
  <dcterms:created xsi:type="dcterms:W3CDTF">2025-12-11T16:19:47Z</dcterms:created>
  <dcterms:modified xsi:type="dcterms:W3CDTF">2025-12-11T16:19:47Z</dcterms:modified>
</cp:coreProperties>
</file>

<file path=docProps/custom.xml><?xml version="1.0" encoding="utf-8"?>
<Properties xmlns="http://schemas.openxmlformats.org/officeDocument/2006/custom-properties" xmlns:vt="http://schemas.openxmlformats.org/officeDocument/2006/docPropsVTypes"/>
</file>